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ifference of ASDRs (Ref. Total White Population)</w:t>
            </w:r>
          </w:p>
        </w:tc>
      </w:tr>
      <w:tr>
        <w:trPr>
          <w:cantSplit/>
          <w:tblHeader/>
        </w:trPr>
        <w:tc>
          <w:tcPr>
            <w:tcBorders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les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emales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7-2019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7-2019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spani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26.4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34.3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54.5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26.6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S-Bor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68.2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6.6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60.6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70.5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oreign-Bor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48.3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39.2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27.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71.107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lac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5.6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4.2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5.2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5.3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S-Bor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7.7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4.2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4.2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4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oreign-Bor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20.8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1.5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19.4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5.379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sia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07.9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95.2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29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41.2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S-Bor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37.7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95.4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35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74.37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oreign-Bor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41.5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15.6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45.6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52.549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1T15:42:24Z</dcterms:created>
  <dcterms:modified xsi:type="dcterms:W3CDTF">2023-12-11T15:4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